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FF0BF" w14:textId="334C0309" w:rsidR="00DB2E30" w:rsidRDefault="00AF4E64">
      <w:r>
        <w:rPr>
          <w:noProof/>
        </w:rPr>
        <w:drawing>
          <wp:inline distT="0" distB="0" distL="0" distR="0" wp14:anchorId="6093B1C4" wp14:editId="1D179900">
            <wp:extent cx="5934075" cy="24860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D4086" w14:textId="65D6B0C8" w:rsidR="00AF4E64" w:rsidRDefault="00AF4E64">
      <w:r>
        <w:t xml:space="preserve">PMR: This project was simpler because it was based of the previous projects. I used the previous project as a guideline for this project. It was also helpful that there was a screenshot at the end of the assignment as a guideline for what to do. </w:t>
      </w:r>
    </w:p>
    <w:p w14:paraId="7848C484" w14:textId="1AA7F052" w:rsidR="00AF4E64" w:rsidRDefault="00AF4E64"/>
    <w:p w14:paraId="37BB30B6" w14:textId="37CB1BD5" w:rsidR="00AF4E64" w:rsidRDefault="00AF4E64">
      <w:r>
        <w:t xml:space="preserve">CAR </w:t>
      </w:r>
    </w:p>
    <w:p w14:paraId="065130E0" w14:textId="77777777" w:rsidR="00AF4E64" w:rsidRDefault="00AF4E64" w:rsidP="00AF4E64">
      <w:r>
        <w:t>public class Car extends Vehicle {</w:t>
      </w:r>
    </w:p>
    <w:p w14:paraId="73CCBE97" w14:textId="77777777" w:rsidR="00AF4E64" w:rsidRDefault="00AF4E64" w:rsidP="00AF4E64">
      <w:r>
        <w:tab/>
      </w:r>
    </w:p>
    <w:p w14:paraId="10B8900F" w14:textId="77777777" w:rsidR="00AF4E64" w:rsidRDefault="00AF4E64" w:rsidP="00AF4E64">
      <w:r>
        <w:tab/>
        <w:t xml:space="preserve">public </w:t>
      </w:r>
      <w:proofErr w:type="gramStart"/>
      <w:r>
        <w:t>Car(</w:t>
      </w:r>
      <w:proofErr w:type="gramEnd"/>
      <w:r>
        <w:t>String name, double cost){</w:t>
      </w:r>
    </w:p>
    <w:p w14:paraId="137B43D4" w14:textId="77777777" w:rsidR="00AF4E64" w:rsidRDefault="00AF4E64" w:rsidP="00AF4E64">
      <w:r>
        <w:tab/>
      </w:r>
      <w:r>
        <w:tab/>
      </w:r>
      <w:proofErr w:type="gramStart"/>
      <w:r>
        <w:t>super(</w:t>
      </w:r>
      <w:proofErr w:type="gramEnd"/>
      <w:r>
        <w:t>name, cost);</w:t>
      </w:r>
    </w:p>
    <w:p w14:paraId="7AE5CE37" w14:textId="77777777" w:rsidR="00AF4E64" w:rsidRDefault="00AF4E64" w:rsidP="00AF4E64">
      <w:r>
        <w:tab/>
        <w:t>}</w:t>
      </w:r>
    </w:p>
    <w:p w14:paraId="5D2508A4" w14:textId="77777777" w:rsidR="00AF4E64" w:rsidRDefault="00AF4E64" w:rsidP="00AF4E64"/>
    <w:p w14:paraId="05F79DD0" w14:textId="70C974BC" w:rsidR="00AF4E64" w:rsidRDefault="00AF4E64" w:rsidP="00AF4E64">
      <w:r>
        <w:t>}</w:t>
      </w:r>
    </w:p>
    <w:p w14:paraId="424BC6C3" w14:textId="7B90457B" w:rsidR="00AF4E64" w:rsidRDefault="00AF4E64">
      <w:r>
        <w:t>INVENTORYDEMO</w:t>
      </w:r>
    </w:p>
    <w:p w14:paraId="2BB88297" w14:textId="77777777" w:rsidR="00AF4E64" w:rsidRDefault="00AF4E64" w:rsidP="00AF4E64"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14:paraId="6076A927" w14:textId="77777777" w:rsidR="00AF4E64" w:rsidRDefault="00AF4E64" w:rsidP="00AF4E64">
      <w:r>
        <w:t xml:space="preserve">public class </w:t>
      </w:r>
      <w:proofErr w:type="spellStart"/>
      <w:r>
        <w:t>InventoryDemo</w:t>
      </w:r>
      <w:proofErr w:type="spellEnd"/>
      <w:r>
        <w:t xml:space="preserve"> {</w:t>
      </w:r>
    </w:p>
    <w:p w14:paraId="43443641" w14:textId="77777777" w:rsidR="00AF4E64" w:rsidRDefault="00AF4E64" w:rsidP="00AF4E64">
      <w:r>
        <w:t xml:space="preserve">        public static </w:t>
      </w:r>
      <w:proofErr w:type="spellStart"/>
      <w:r>
        <w:t>ArrayList</w:t>
      </w:r>
      <w:proofErr w:type="spellEnd"/>
      <w:r>
        <w:t xml:space="preserve">&lt;Product&gt; p = new </w:t>
      </w:r>
      <w:proofErr w:type="spellStart"/>
      <w:r>
        <w:t>ArrayList</w:t>
      </w:r>
      <w:proofErr w:type="spellEnd"/>
      <w:r>
        <w:t>&lt;Product</w:t>
      </w:r>
      <w:proofErr w:type="gramStart"/>
      <w:r>
        <w:t>&gt;(</w:t>
      </w:r>
      <w:proofErr w:type="gramEnd"/>
      <w:r>
        <w:t>);</w:t>
      </w:r>
    </w:p>
    <w:p w14:paraId="2AE22379" w14:textId="77777777" w:rsidR="00AF4E64" w:rsidRDefault="00AF4E64" w:rsidP="00AF4E64">
      <w:r>
        <w:lastRenderedPageBreak/>
        <w:t xml:space="preserve">              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407793DA" w14:textId="77777777" w:rsidR="00AF4E64" w:rsidRDefault="00AF4E64" w:rsidP="00AF4E64">
      <w:r>
        <w:t xml:space="preserve">                </w:t>
      </w:r>
    </w:p>
    <w:p w14:paraId="466FE331" w14:textId="77777777" w:rsidR="00AF4E64" w:rsidRDefault="00AF4E64" w:rsidP="00AF4E64">
      <w:r>
        <w:t xml:space="preserve">                        </w:t>
      </w:r>
    </w:p>
    <w:p w14:paraId="4D6BB634" w14:textId="77777777" w:rsidR="00AF4E64" w:rsidRDefault="00AF4E64" w:rsidP="00AF4E64">
      <w:r>
        <w:t xml:space="preserve">                        Car c1 = new </w:t>
      </w:r>
      <w:proofErr w:type="gramStart"/>
      <w:r>
        <w:t>Car(</w:t>
      </w:r>
      <w:proofErr w:type="gramEnd"/>
      <w:r>
        <w:t>"Jaguar", 1000000.00);</w:t>
      </w:r>
    </w:p>
    <w:p w14:paraId="3839B5D8" w14:textId="77777777" w:rsidR="00AF4E64" w:rsidRDefault="00AF4E64" w:rsidP="00AF4E64">
      <w:r>
        <w:t xml:space="preserve">                        Car c2= new </w:t>
      </w:r>
      <w:proofErr w:type="gramStart"/>
      <w:r>
        <w:t>Car(</w:t>
      </w:r>
      <w:proofErr w:type="gramEnd"/>
      <w:r>
        <w:t>"Neon", 17000.00);</w:t>
      </w:r>
    </w:p>
    <w:p w14:paraId="1901E7DA" w14:textId="77777777" w:rsidR="00AF4E64" w:rsidRDefault="00AF4E64" w:rsidP="00AF4E64">
      <w:r>
        <w:t xml:space="preserve">                        Tool t1 = new </w:t>
      </w:r>
      <w:proofErr w:type="gramStart"/>
      <w:r>
        <w:t>Tool(</w:t>
      </w:r>
      <w:proofErr w:type="gramEnd"/>
      <w:r>
        <w:t>"</w:t>
      </w:r>
      <w:proofErr w:type="spellStart"/>
      <w:r>
        <w:t>JigSaw</w:t>
      </w:r>
      <w:proofErr w:type="spellEnd"/>
      <w:r>
        <w:t>", 149.18);</w:t>
      </w:r>
    </w:p>
    <w:p w14:paraId="79285B80" w14:textId="77777777" w:rsidR="00AF4E64" w:rsidRDefault="00AF4E64" w:rsidP="00AF4E64">
      <w:r>
        <w:t xml:space="preserve">                        Car c3 = new </w:t>
      </w:r>
      <w:proofErr w:type="gramStart"/>
      <w:r>
        <w:t>Car(</w:t>
      </w:r>
      <w:proofErr w:type="gramEnd"/>
      <w:r>
        <w:t>"Jaguar", 110000.00);</w:t>
      </w:r>
    </w:p>
    <w:p w14:paraId="1C4B3E61" w14:textId="77777777" w:rsidR="00AF4E64" w:rsidRDefault="00AF4E64" w:rsidP="00AF4E64">
      <w:r>
        <w:t xml:space="preserve">                        Car c4 = new </w:t>
      </w:r>
      <w:proofErr w:type="gramStart"/>
      <w:r>
        <w:t>Car(</w:t>
      </w:r>
      <w:proofErr w:type="gramEnd"/>
      <w:r>
        <w:t>"Neon", 17500.00);</w:t>
      </w:r>
    </w:p>
    <w:p w14:paraId="0DA4D2E7" w14:textId="77777777" w:rsidR="00AF4E64" w:rsidRDefault="00AF4E64" w:rsidP="00AF4E64">
      <w:r>
        <w:t xml:space="preserve">                        Car c5 = new </w:t>
      </w:r>
      <w:proofErr w:type="gramStart"/>
      <w:r>
        <w:t>Car(</w:t>
      </w:r>
      <w:proofErr w:type="gramEnd"/>
      <w:r>
        <w:t>"Neon", 17875.32);</w:t>
      </w:r>
    </w:p>
    <w:p w14:paraId="073B9C39" w14:textId="77777777" w:rsidR="00AF4E64" w:rsidRDefault="00AF4E64" w:rsidP="00AF4E64">
      <w:r>
        <w:t xml:space="preserve">                        Truck tr1 = new </w:t>
      </w:r>
      <w:proofErr w:type="gramStart"/>
      <w:r>
        <w:t>Truck(</w:t>
      </w:r>
      <w:proofErr w:type="gramEnd"/>
      <w:r>
        <w:t>"RAM", 35700.00);</w:t>
      </w:r>
    </w:p>
    <w:p w14:paraId="14E4E1F2" w14:textId="77777777" w:rsidR="00AF4E64" w:rsidRDefault="00AF4E64" w:rsidP="00AF4E64">
      <w:r>
        <w:t xml:space="preserve">                        Tool t2 = new </w:t>
      </w:r>
      <w:proofErr w:type="gramStart"/>
      <w:r>
        <w:t>Tool(</w:t>
      </w:r>
      <w:proofErr w:type="gramEnd"/>
      <w:r>
        <w:t>"</w:t>
      </w:r>
      <w:proofErr w:type="spellStart"/>
      <w:r>
        <w:t>CircularSaw</w:t>
      </w:r>
      <w:proofErr w:type="spellEnd"/>
      <w:r>
        <w:t>", 200.00);</w:t>
      </w:r>
    </w:p>
    <w:p w14:paraId="2BBCACF9" w14:textId="77777777" w:rsidR="00AF4E64" w:rsidRDefault="00AF4E64" w:rsidP="00AF4E64">
      <w:r>
        <w:t xml:space="preserve">                        Tool t3 = new </w:t>
      </w:r>
      <w:proofErr w:type="gramStart"/>
      <w:r>
        <w:t>Tool(</w:t>
      </w:r>
      <w:proofErr w:type="gramEnd"/>
      <w:r>
        <w:t>"</w:t>
      </w:r>
      <w:proofErr w:type="spellStart"/>
      <w:r>
        <w:t>CircularSaw</w:t>
      </w:r>
      <w:proofErr w:type="spellEnd"/>
      <w:r>
        <w:t>", 150.00);</w:t>
      </w:r>
    </w:p>
    <w:p w14:paraId="00449ECF" w14:textId="77777777" w:rsidR="00AF4E64" w:rsidRDefault="00AF4E64" w:rsidP="00AF4E64">
      <w:r>
        <w:t xml:space="preserve">                        </w:t>
      </w:r>
    </w:p>
    <w:p w14:paraId="638D1036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c1</w:t>
      </w:r>
      <w:proofErr w:type="gramStart"/>
      <w:r>
        <w:t>);</w:t>
      </w:r>
      <w:proofErr w:type="gramEnd"/>
    </w:p>
    <w:p w14:paraId="35B3DD7B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c2</w:t>
      </w:r>
      <w:proofErr w:type="gramStart"/>
      <w:r>
        <w:t>);</w:t>
      </w:r>
      <w:proofErr w:type="gramEnd"/>
    </w:p>
    <w:p w14:paraId="50449532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t1</w:t>
      </w:r>
      <w:proofErr w:type="gramStart"/>
      <w:r>
        <w:t>);</w:t>
      </w:r>
      <w:proofErr w:type="gramEnd"/>
    </w:p>
    <w:p w14:paraId="721C6D03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c3</w:t>
      </w:r>
      <w:proofErr w:type="gramStart"/>
      <w:r>
        <w:t>);</w:t>
      </w:r>
      <w:proofErr w:type="gramEnd"/>
    </w:p>
    <w:p w14:paraId="478F01BA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c4</w:t>
      </w:r>
      <w:proofErr w:type="gramStart"/>
      <w:r>
        <w:t>);</w:t>
      </w:r>
      <w:proofErr w:type="gramEnd"/>
    </w:p>
    <w:p w14:paraId="54421D4D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c5</w:t>
      </w:r>
      <w:proofErr w:type="gramStart"/>
      <w:r>
        <w:t>);</w:t>
      </w:r>
      <w:proofErr w:type="gramEnd"/>
    </w:p>
    <w:p w14:paraId="076AFFEC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tr1</w:t>
      </w:r>
      <w:proofErr w:type="gramStart"/>
      <w:r>
        <w:t>);</w:t>
      </w:r>
      <w:proofErr w:type="gramEnd"/>
    </w:p>
    <w:p w14:paraId="2EE8B842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t2</w:t>
      </w:r>
      <w:proofErr w:type="gramStart"/>
      <w:r>
        <w:t>);</w:t>
      </w:r>
      <w:proofErr w:type="gramEnd"/>
    </w:p>
    <w:p w14:paraId="30F1864F" w14:textId="77777777" w:rsidR="00AF4E64" w:rsidRDefault="00AF4E64" w:rsidP="00AF4E64">
      <w:r>
        <w:t xml:space="preserve">                        </w:t>
      </w:r>
      <w:proofErr w:type="spellStart"/>
      <w:r>
        <w:t>p.add</w:t>
      </w:r>
      <w:proofErr w:type="spellEnd"/>
      <w:r>
        <w:t>(t3</w:t>
      </w:r>
      <w:proofErr w:type="gramStart"/>
      <w:r>
        <w:t>);</w:t>
      </w:r>
      <w:proofErr w:type="gramEnd"/>
    </w:p>
    <w:p w14:paraId="3CBA3F5E" w14:textId="77777777" w:rsidR="00AF4E64" w:rsidRDefault="00AF4E64" w:rsidP="00AF4E64">
      <w:r>
        <w:t xml:space="preserve">                        </w:t>
      </w:r>
    </w:p>
    <w:p w14:paraId="501DDB9B" w14:textId="77777777" w:rsidR="00AF4E64" w:rsidRDefault="00AF4E64" w:rsidP="00AF4E64">
      <w:r>
        <w:lastRenderedPageBreak/>
        <w:t xml:space="preserve">                        </w:t>
      </w:r>
      <w:proofErr w:type="spellStart"/>
      <w:r>
        <w:t>System.out.println</w:t>
      </w:r>
      <w:proofErr w:type="spellEnd"/>
      <w:r>
        <w:t>("Name                   Cost"</w:t>
      </w:r>
      <w:proofErr w:type="gramStart"/>
      <w:r>
        <w:t>);</w:t>
      </w:r>
      <w:proofErr w:type="gramEnd"/>
    </w:p>
    <w:p w14:paraId="247E96B6" w14:textId="77777777" w:rsidR="00AF4E64" w:rsidRDefault="00AF4E64" w:rsidP="00AF4E64">
      <w:r>
        <w:t xml:space="preserve">                        </w:t>
      </w:r>
      <w:proofErr w:type="spellStart"/>
      <w:r>
        <w:t>takeInventory</w:t>
      </w:r>
      <w:proofErr w:type="spellEnd"/>
      <w:r>
        <w:t>("</w:t>
      </w:r>
      <w:proofErr w:type="spellStart"/>
      <w:r>
        <w:t>JigSaw</w:t>
      </w:r>
      <w:proofErr w:type="spellEnd"/>
      <w:r>
        <w:t>"</w:t>
      </w:r>
      <w:proofErr w:type="gramStart"/>
      <w:r>
        <w:t>);</w:t>
      </w:r>
      <w:proofErr w:type="gramEnd"/>
    </w:p>
    <w:p w14:paraId="27688FF2" w14:textId="77777777" w:rsidR="00AF4E64" w:rsidRDefault="00AF4E64" w:rsidP="00AF4E64">
      <w:r>
        <w:t xml:space="preserve">                        </w:t>
      </w:r>
      <w:proofErr w:type="spellStart"/>
      <w:r>
        <w:t>takeInventory</w:t>
      </w:r>
      <w:proofErr w:type="spellEnd"/>
      <w:r>
        <w:t>("Neon"</w:t>
      </w:r>
      <w:proofErr w:type="gramStart"/>
      <w:r>
        <w:t>);</w:t>
      </w:r>
      <w:proofErr w:type="gramEnd"/>
    </w:p>
    <w:p w14:paraId="716709DB" w14:textId="77777777" w:rsidR="00AF4E64" w:rsidRDefault="00AF4E64" w:rsidP="00AF4E64">
      <w:r>
        <w:t xml:space="preserve">                        </w:t>
      </w:r>
      <w:proofErr w:type="spellStart"/>
      <w:r>
        <w:t>takeInventory</w:t>
      </w:r>
      <w:proofErr w:type="spellEnd"/>
      <w:r>
        <w:t>("Jaguar"</w:t>
      </w:r>
      <w:proofErr w:type="gramStart"/>
      <w:r>
        <w:t>);</w:t>
      </w:r>
      <w:proofErr w:type="gramEnd"/>
    </w:p>
    <w:p w14:paraId="18F219B0" w14:textId="77777777" w:rsidR="00AF4E64" w:rsidRDefault="00AF4E64" w:rsidP="00AF4E64">
      <w:r>
        <w:t xml:space="preserve">                        </w:t>
      </w:r>
      <w:proofErr w:type="spellStart"/>
      <w:r>
        <w:t>takeInventory</w:t>
      </w:r>
      <w:proofErr w:type="spellEnd"/>
      <w:r>
        <w:t>("RAM"</w:t>
      </w:r>
      <w:proofErr w:type="gramStart"/>
      <w:r>
        <w:t>);</w:t>
      </w:r>
      <w:proofErr w:type="gramEnd"/>
    </w:p>
    <w:p w14:paraId="1AD0239F" w14:textId="77777777" w:rsidR="00AF4E64" w:rsidRDefault="00AF4E64" w:rsidP="00AF4E64">
      <w:r>
        <w:t xml:space="preserve">                        </w:t>
      </w:r>
      <w:proofErr w:type="spellStart"/>
      <w:r>
        <w:t>takeInventory</w:t>
      </w:r>
      <w:proofErr w:type="spellEnd"/>
      <w:r>
        <w:t>("</w:t>
      </w:r>
      <w:proofErr w:type="spellStart"/>
      <w:r>
        <w:t>CircularSaw</w:t>
      </w:r>
      <w:proofErr w:type="spellEnd"/>
      <w:r>
        <w:t>"</w:t>
      </w:r>
      <w:proofErr w:type="gramStart"/>
      <w:r>
        <w:t>);</w:t>
      </w:r>
      <w:proofErr w:type="gramEnd"/>
    </w:p>
    <w:p w14:paraId="3DF34475" w14:textId="77777777" w:rsidR="00AF4E64" w:rsidRDefault="00AF4E64" w:rsidP="00AF4E64">
      <w:r>
        <w:t xml:space="preserve">                        if (t</w:t>
      </w:r>
      <w:proofErr w:type="gramStart"/>
      <w:r>
        <w:t>1.compareTo</w:t>
      </w:r>
      <w:proofErr w:type="gramEnd"/>
      <w:r>
        <w:t>(t2) == 1){</w:t>
      </w:r>
    </w:p>
    <w:p w14:paraId="38961119" w14:textId="77777777" w:rsidR="00AF4E64" w:rsidRDefault="00AF4E64" w:rsidP="00AF4E64">
      <w:r>
        <w:t xml:space="preserve">                        </w:t>
      </w:r>
      <w:r>
        <w:tab/>
      </w:r>
      <w:proofErr w:type="spellStart"/>
      <w:r>
        <w:t>System.out.println</w:t>
      </w:r>
      <w:proofErr w:type="spellEnd"/>
      <w:r>
        <w:t>("The first saw is more expensive"</w:t>
      </w:r>
      <w:proofErr w:type="gramStart"/>
      <w:r>
        <w:t>);</w:t>
      </w:r>
      <w:proofErr w:type="gramEnd"/>
    </w:p>
    <w:p w14:paraId="701AC8B1" w14:textId="77777777" w:rsidR="00AF4E64" w:rsidRDefault="00AF4E64" w:rsidP="00AF4E64">
      <w:r>
        <w:t xml:space="preserve">                        }</w:t>
      </w:r>
    </w:p>
    <w:p w14:paraId="4E921B9F" w14:textId="77777777" w:rsidR="00AF4E64" w:rsidRDefault="00AF4E64" w:rsidP="00AF4E64">
      <w:r>
        <w:t xml:space="preserve">                        </w:t>
      </w:r>
      <w:r>
        <w:tab/>
        <w:t>else if (t</w:t>
      </w:r>
      <w:proofErr w:type="gramStart"/>
      <w:r>
        <w:t>1.compareTo</w:t>
      </w:r>
      <w:proofErr w:type="gramEnd"/>
      <w:r>
        <w:t>(t2) == 0){</w:t>
      </w:r>
    </w:p>
    <w:p w14:paraId="563A7D33" w14:textId="77777777" w:rsidR="00AF4E64" w:rsidRDefault="00AF4E64" w:rsidP="00AF4E64">
      <w:r>
        <w:t xml:space="preserve">                            </w:t>
      </w:r>
      <w:proofErr w:type="spellStart"/>
      <w:r>
        <w:t>System.out.println</w:t>
      </w:r>
      <w:proofErr w:type="spellEnd"/>
      <w:r>
        <w:t>("The saws are the same price."</w:t>
      </w:r>
      <w:proofErr w:type="gramStart"/>
      <w:r>
        <w:t>);</w:t>
      </w:r>
      <w:proofErr w:type="gramEnd"/>
    </w:p>
    <w:p w14:paraId="1CE1F096" w14:textId="77777777" w:rsidR="00AF4E64" w:rsidRDefault="00AF4E64" w:rsidP="00AF4E64">
      <w:r>
        <w:t xml:space="preserve">                        </w:t>
      </w:r>
      <w:r>
        <w:tab/>
      </w:r>
      <w:r>
        <w:tab/>
      </w:r>
    </w:p>
    <w:p w14:paraId="22D762EA" w14:textId="77777777" w:rsidR="00AF4E64" w:rsidRDefault="00AF4E64" w:rsidP="00AF4E64">
      <w:r>
        <w:t xml:space="preserve">                        </w:t>
      </w:r>
      <w:r>
        <w:tab/>
        <w:t>}</w:t>
      </w:r>
    </w:p>
    <w:p w14:paraId="3BFA7C3B" w14:textId="77777777" w:rsidR="00AF4E64" w:rsidRDefault="00AF4E64" w:rsidP="00AF4E64">
      <w:r>
        <w:t xml:space="preserve">                        </w:t>
      </w:r>
      <w:r>
        <w:tab/>
      </w:r>
      <w:proofErr w:type="gramStart"/>
      <w:r>
        <w:t>else{</w:t>
      </w:r>
      <w:proofErr w:type="gramEnd"/>
    </w:p>
    <w:p w14:paraId="137CB961" w14:textId="77777777" w:rsidR="00AF4E64" w:rsidRDefault="00AF4E64" w:rsidP="00AF4E64">
      <w:r>
        <w:t xml:space="preserve">                        </w:t>
      </w:r>
      <w:r>
        <w:tab/>
      </w:r>
      <w:proofErr w:type="spellStart"/>
      <w:r>
        <w:t>System.out.println</w:t>
      </w:r>
      <w:proofErr w:type="spellEnd"/>
      <w:r>
        <w:t>("The second saw is more expensive"</w:t>
      </w:r>
      <w:proofErr w:type="gramStart"/>
      <w:r>
        <w:t>);</w:t>
      </w:r>
      <w:proofErr w:type="gramEnd"/>
    </w:p>
    <w:p w14:paraId="32E07ED4" w14:textId="77777777" w:rsidR="00AF4E64" w:rsidRDefault="00AF4E64" w:rsidP="00AF4E64">
      <w:r>
        <w:t xml:space="preserve">                        </w:t>
      </w:r>
      <w:r>
        <w:tab/>
        <w:t>}</w:t>
      </w:r>
    </w:p>
    <w:p w14:paraId="696E5485" w14:textId="77777777" w:rsidR="00AF4E64" w:rsidRDefault="00AF4E64" w:rsidP="00AF4E64">
      <w:r>
        <w:t xml:space="preserve">                        </w:t>
      </w:r>
      <w:r>
        <w:tab/>
      </w:r>
      <w:r>
        <w:tab/>
      </w:r>
      <w:r>
        <w:tab/>
      </w:r>
    </w:p>
    <w:p w14:paraId="48AD536C" w14:textId="77777777" w:rsidR="00AF4E64" w:rsidRDefault="00AF4E64" w:rsidP="00AF4E64">
      <w:r>
        <w:t xml:space="preserve">                        </w:t>
      </w:r>
      <w:r>
        <w:tab/>
      </w:r>
    </w:p>
    <w:p w14:paraId="3C663FA9" w14:textId="77777777" w:rsidR="00AF4E64" w:rsidRDefault="00AF4E64" w:rsidP="00AF4E64">
      <w:r>
        <w:t xml:space="preserve">                        }</w:t>
      </w:r>
    </w:p>
    <w:p w14:paraId="39A4FFAD" w14:textId="77777777" w:rsidR="00AF4E64" w:rsidRDefault="00AF4E64" w:rsidP="00AF4E64">
      <w:r>
        <w:t xml:space="preserve">                        </w:t>
      </w:r>
    </w:p>
    <w:p w14:paraId="09F15C0E" w14:textId="77777777" w:rsidR="00AF4E64" w:rsidRDefault="00AF4E64" w:rsidP="00AF4E64">
      <w:r>
        <w:t xml:space="preserve">                        </w:t>
      </w:r>
    </w:p>
    <w:p w14:paraId="0B652E26" w14:textId="77777777" w:rsidR="00AF4E64" w:rsidRDefault="00AF4E64" w:rsidP="00AF4E64">
      <w:r>
        <w:t xml:space="preserve">                </w:t>
      </w:r>
    </w:p>
    <w:p w14:paraId="43A82FF6" w14:textId="77777777" w:rsidR="00AF4E64" w:rsidRDefault="00AF4E64" w:rsidP="00AF4E64">
      <w:r>
        <w:t xml:space="preserve">                public static void </w:t>
      </w:r>
      <w:proofErr w:type="spellStart"/>
      <w:proofErr w:type="gramStart"/>
      <w:r>
        <w:t>takeInventory</w:t>
      </w:r>
      <w:proofErr w:type="spellEnd"/>
      <w:r>
        <w:t>(</w:t>
      </w:r>
      <w:proofErr w:type="gramEnd"/>
      <w:r>
        <w:t>String name){</w:t>
      </w:r>
    </w:p>
    <w:p w14:paraId="2644C723" w14:textId="77777777" w:rsidR="00AF4E64" w:rsidRDefault="00AF4E64" w:rsidP="00AF4E64">
      <w:r>
        <w:lastRenderedPageBreak/>
        <w:t xml:space="preserve">                        int counter = </w:t>
      </w:r>
      <w:proofErr w:type="gramStart"/>
      <w:r>
        <w:t>0;</w:t>
      </w:r>
      <w:proofErr w:type="gramEnd"/>
    </w:p>
    <w:p w14:paraId="37984A3B" w14:textId="77777777" w:rsidR="00AF4E64" w:rsidRDefault="00AF4E64" w:rsidP="00AF4E64">
      <w:r>
        <w:t xml:space="preserve">                        double </w:t>
      </w:r>
      <w:proofErr w:type="spellStart"/>
      <w:r>
        <w:t>totalCost</w:t>
      </w:r>
      <w:proofErr w:type="spellEnd"/>
      <w:r>
        <w:t xml:space="preserve"> = </w:t>
      </w:r>
      <w:proofErr w:type="gramStart"/>
      <w:r>
        <w:t>0.0;</w:t>
      </w:r>
      <w:proofErr w:type="gramEnd"/>
    </w:p>
    <w:p w14:paraId="68647BF8" w14:textId="77777777" w:rsidR="00AF4E64" w:rsidRDefault="00AF4E64" w:rsidP="00AF4E64">
      <w:r>
        <w:t xml:space="preserve">                        </w:t>
      </w:r>
      <w:proofErr w:type="gramStart"/>
      <w:r>
        <w:t>for(</w:t>
      </w:r>
      <w:proofErr w:type="gramEnd"/>
      <w:r>
        <w:t xml:space="preserve">Product </w:t>
      </w:r>
      <w:proofErr w:type="spellStart"/>
      <w:r>
        <w:t>pr</w:t>
      </w:r>
      <w:proofErr w:type="spellEnd"/>
      <w:r>
        <w:t xml:space="preserve"> : p){</w:t>
      </w:r>
    </w:p>
    <w:p w14:paraId="71F4BE52" w14:textId="77777777" w:rsidR="00AF4E64" w:rsidRDefault="00AF4E64" w:rsidP="00AF4E64">
      <w:r>
        <w:t xml:space="preserve">                            if(</w:t>
      </w:r>
      <w:proofErr w:type="spellStart"/>
      <w:proofErr w:type="gramStart"/>
      <w:r>
        <w:t>pr.getName</w:t>
      </w:r>
      <w:proofErr w:type="spellEnd"/>
      <w:proofErr w:type="gramEnd"/>
      <w:r>
        <w:t>().</w:t>
      </w:r>
      <w:proofErr w:type="spellStart"/>
      <w:r>
        <w:t>equalsIgnoreCase</w:t>
      </w:r>
      <w:proofErr w:type="spellEnd"/>
      <w:r>
        <w:t>(name)){</w:t>
      </w:r>
    </w:p>
    <w:p w14:paraId="553638D6" w14:textId="77777777" w:rsidR="00AF4E64" w:rsidRDefault="00AF4E64" w:rsidP="00AF4E64">
      <w:r>
        <w:t xml:space="preserve">                                counter+</w:t>
      </w:r>
      <w:proofErr w:type="gramStart"/>
      <w:r>
        <w:t>+;</w:t>
      </w:r>
      <w:proofErr w:type="gramEnd"/>
    </w:p>
    <w:p w14:paraId="1C2F5D0F" w14:textId="77777777" w:rsidR="00AF4E64" w:rsidRDefault="00AF4E64" w:rsidP="00AF4E64">
      <w:r>
        <w:t xml:space="preserve">                                </w:t>
      </w:r>
      <w:proofErr w:type="spellStart"/>
      <w:r>
        <w:t>totalCost</w:t>
      </w:r>
      <w:proofErr w:type="spellEnd"/>
      <w:r>
        <w:t xml:space="preserve"> += </w:t>
      </w:r>
      <w:proofErr w:type="spellStart"/>
      <w:proofErr w:type="gramStart"/>
      <w:r>
        <w:t>pr.getCost</w:t>
      </w:r>
      <w:proofErr w:type="spellEnd"/>
      <w:proofErr w:type="gramEnd"/>
      <w:r>
        <w:t>();</w:t>
      </w:r>
    </w:p>
    <w:p w14:paraId="6011D0D4" w14:textId="77777777" w:rsidR="00AF4E64" w:rsidRDefault="00AF4E64" w:rsidP="00AF4E64">
      <w:r>
        <w:t xml:space="preserve">                                }</w:t>
      </w:r>
    </w:p>
    <w:p w14:paraId="268540B1" w14:textId="77777777" w:rsidR="00AF4E64" w:rsidRDefault="00AF4E64" w:rsidP="00AF4E64">
      <w:r>
        <w:t xml:space="preserve">                        }</w:t>
      </w:r>
    </w:p>
    <w:p w14:paraId="610F7A73" w14:textId="77777777" w:rsidR="00AF4E64" w:rsidRDefault="00AF4E64" w:rsidP="00AF4E64">
      <w:r>
        <w:t xml:space="preserve">                        </w:t>
      </w:r>
      <w:proofErr w:type="spellStart"/>
      <w:r>
        <w:t>System.out.println</w:t>
      </w:r>
      <w:proofErr w:type="spellEnd"/>
      <w:r>
        <w:t xml:space="preserve">(name + ": Quantity = " +counter + ", Total Cost = " + </w:t>
      </w:r>
      <w:proofErr w:type="spellStart"/>
      <w:r>
        <w:t>totalCost</w:t>
      </w:r>
      <w:proofErr w:type="spellEnd"/>
      <w:proofErr w:type="gramStart"/>
      <w:r>
        <w:t>);</w:t>
      </w:r>
      <w:proofErr w:type="gramEnd"/>
    </w:p>
    <w:p w14:paraId="29D977CD" w14:textId="77777777" w:rsidR="00AF4E64" w:rsidRDefault="00AF4E64" w:rsidP="00AF4E64">
      <w:r>
        <w:t xml:space="preserve">                        </w:t>
      </w:r>
    </w:p>
    <w:p w14:paraId="16D5CE24" w14:textId="77777777" w:rsidR="00AF4E64" w:rsidRDefault="00AF4E64" w:rsidP="00AF4E64">
      <w:r>
        <w:t xml:space="preserve">                        </w:t>
      </w:r>
    </w:p>
    <w:p w14:paraId="2351E650" w14:textId="77777777" w:rsidR="00AF4E64" w:rsidRDefault="00AF4E64" w:rsidP="00AF4E64">
      <w:r>
        <w:t xml:space="preserve">                        </w:t>
      </w:r>
    </w:p>
    <w:p w14:paraId="17FD5D7D" w14:textId="77777777" w:rsidR="00AF4E64" w:rsidRDefault="00AF4E64" w:rsidP="00AF4E64">
      <w:r>
        <w:t xml:space="preserve">                        </w:t>
      </w:r>
    </w:p>
    <w:p w14:paraId="6DF83064" w14:textId="77777777" w:rsidR="00AF4E64" w:rsidRDefault="00AF4E64" w:rsidP="00AF4E64">
      <w:r>
        <w:t xml:space="preserve">                }</w:t>
      </w:r>
    </w:p>
    <w:p w14:paraId="65655E11" w14:textId="77777777" w:rsidR="00AF4E64" w:rsidRDefault="00AF4E64" w:rsidP="00AF4E64"/>
    <w:p w14:paraId="7CD6A82F" w14:textId="77777777" w:rsidR="00AF4E64" w:rsidRDefault="00AF4E64" w:rsidP="00AF4E64">
      <w:r>
        <w:t xml:space="preserve">                        </w:t>
      </w:r>
    </w:p>
    <w:p w14:paraId="51FF167F" w14:textId="77777777" w:rsidR="00AF4E64" w:rsidRDefault="00AF4E64" w:rsidP="00AF4E64"/>
    <w:p w14:paraId="420EF70E" w14:textId="77777777" w:rsidR="00AF4E64" w:rsidRDefault="00AF4E64" w:rsidP="00AF4E64">
      <w:r>
        <w:t xml:space="preserve">                        </w:t>
      </w:r>
    </w:p>
    <w:p w14:paraId="5328A3A9" w14:textId="77777777" w:rsidR="00AF4E64" w:rsidRDefault="00AF4E64" w:rsidP="00AF4E64">
      <w:r>
        <w:t>}</w:t>
      </w:r>
    </w:p>
    <w:p w14:paraId="68C6832E" w14:textId="591B607C" w:rsidR="00AF4E64" w:rsidRDefault="00AF4E64" w:rsidP="00AF4E64">
      <w:r>
        <w:t xml:space="preserve">                </w:t>
      </w:r>
    </w:p>
    <w:p w14:paraId="6F9FD74A" w14:textId="77777777" w:rsidR="00AF4E64" w:rsidRDefault="00AF4E64"/>
    <w:p w14:paraId="1578278A" w14:textId="77777777" w:rsidR="00AF4E64" w:rsidRDefault="00AF4E64"/>
    <w:p w14:paraId="11BC49F3" w14:textId="62133229" w:rsidR="00AF4E64" w:rsidRDefault="00AF4E64">
      <w:r>
        <w:lastRenderedPageBreak/>
        <w:t>PRODUCT</w:t>
      </w:r>
    </w:p>
    <w:p w14:paraId="1EC6799A" w14:textId="77777777" w:rsidR="00AF4E64" w:rsidRDefault="00AF4E64" w:rsidP="00AF4E64">
      <w:r>
        <w:t>public interface Product {</w:t>
      </w:r>
    </w:p>
    <w:p w14:paraId="3F33BBBF" w14:textId="77777777" w:rsidR="00AF4E64" w:rsidRDefault="00AF4E64" w:rsidP="00AF4E64"/>
    <w:p w14:paraId="3EB66E12" w14:textId="77777777" w:rsidR="00AF4E64" w:rsidRDefault="00AF4E64" w:rsidP="00AF4E64">
      <w:r>
        <w:tab/>
      </w:r>
      <w:r>
        <w:tab/>
        <w:t xml:space="preserve">public abstract 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;</w:t>
      </w:r>
    </w:p>
    <w:p w14:paraId="77A980A7" w14:textId="77777777" w:rsidR="00AF4E64" w:rsidRDefault="00AF4E64" w:rsidP="00AF4E64">
      <w:r>
        <w:tab/>
      </w:r>
      <w:r>
        <w:tab/>
        <w:t xml:space="preserve">public abstract double </w:t>
      </w:r>
      <w:proofErr w:type="spellStart"/>
      <w:proofErr w:type="gramStart"/>
      <w:r>
        <w:t>getCost</w:t>
      </w:r>
      <w:proofErr w:type="spellEnd"/>
      <w:r>
        <w:t>(</w:t>
      </w:r>
      <w:proofErr w:type="gramEnd"/>
      <w:r>
        <w:t>);</w:t>
      </w:r>
    </w:p>
    <w:p w14:paraId="3CB977E3" w14:textId="77777777" w:rsidR="00AF4E64" w:rsidRDefault="00AF4E64" w:rsidP="00AF4E64">
      <w:r>
        <w:tab/>
      </w:r>
      <w:r>
        <w:tab/>
      </w:r>
    </w:p>
    <w:p w14:paraId="7059DD73" w14:textId="323904A0" w:rsidR="00AF4E64" w:rsidRDefault="00AF4E64" w:rsidP="00AF4E64">
      <w:r>
        <w:t>}</w:t>
      </w:r>
    </w:p>
    <w:p w14:paraId="0494E32D" w14:textId="3D91880A" w:rsidR="00AF4E64" w:rsidRDefault="00AF4E64">
      <w:r>
        <w:t>TOOL</w:t>
      </w:r>
    </w:p>
    <w:p w14:paraId="5F6659B9" w14:textId="77777777" w:rsidR="00AF4E64" w:rsidRDefault="00AF4E64" w:rsidP="00AF4E64">
      <w:r>
        <w:t>public class Tool implements Product, Comparable&lt;Tool&gt; {</w:t>
      </w:r>
    </w:p>
    <w:p w14:paraId="748CF36F" w14:textId="77777777" w:rsidR="00AF4E64" w:rsidRDefault="00AF4E64" w:rsidP="00AF4E64">
      <w:r>
        <w:t xml:space="preserve">private String </w:t>
      </w:r>
      <w:proofErr w:type="gramStart"/>
      <w:r>
        <w:t>name;</w:t>
      </w:r>
      <w:proofErr w:type="gramEnd"/>
    </w:p>
    <w:p w14:paraId="5E63D25F" w14:textId="77777777" w:rsidR="00AF4E64" w:rsidRDefault="00AF4E64" w:rsidP="00AF4E64">
      <w:r>
        <w:t xml:space="preserve">private double </w:t>
      </w:r>
      <w:proofErr w:type="gramStart"/>
      <w:r>
        <w:t>cost;</w:t>
      </w:r>
      <w:proofErr w:type="gramEnd"/>
    </w:p>
    <w:p w14:paraId="368A79D4" w14:textId="77777777" w:rsidR="00AF4E64" w:rsidRDefault="00AF4E64" w:rsidP="00AF4E64">
      <w:r>
        <w:tab/>
        <w:t xml:space="preserve">public </w:t>
      </w:r>
      <w:proofErr w:type="gramStart"/>
      <w:r>
        <w:t>Tool(</w:t>
      </w:r>
      <w:proofErr w:type="gramEnd"/>
      <w:r>
        <w:t>String name, double cost){</w:t>
      </w:r>
    </w:p>
    <w:p w14:paraId="79708265" w14:textId="77777777" w:rsidR="00AF4E64" w:rsidRDefault="00AF4E64" w:rsidP="00AF4E64">
      <w:r>
        <w:tab/>
      </w:r>
      <w:r>
        <w:tab/>
        <w:t xml:space="preserve">this.name = </w:t>
      </w:r>
      <w:proofErr w:type="gramStart"/>
      <w:r>
        <w:t>name;</w:t>
      </w:r>
      <w:proofErr w:type="gramEnd"/>
    </w:p>
    <w:p w14:paraId="6C47485C" w14:textId="77777777" w:rsidR="00AF4E64" w:rsidRDefault="00AF4E64" w:rsidP="00AF4E64">
      <w:r>
        <w:tab/>
      </w:r>
      <w:r>
        <w:tab/>
      </w:r>
      <w:proofErr w:type="spellStart"/>
      <w:proofErr w:type="gramStart"/>
      <w:r>
        <w:t>this.cost</w:t>
      </w:r>
      <w:proofErr w:type="spellEnd"/>
      <w:proofErr w:type="gramEnd"/>
      <w:r>
        <w:t xml:space="preserve"> = cost;</w:t>
      </w:r>
    </w:p>
    <w:p w14:paraId="05AFF261" w14:textId="77777777" w:rsidR="00AF4E64" w:rsidRDefault="00AF4E64" w:rsidP="00AF4E64">
      <w:r>
        <w:tab/>
        <w:t>}</w:t>
      </w:r>
    </w:p>
    <w:p w14:paraId="49F21794" w14:textId="77777777" w:rsidR="00AF4E64" w:rsidRDefault="00AF4E64" w:rsidP="00AF4E64">
      <w:r>
        <w:tab/>
      </w:r>
    </w:p>
    <w:p w14:paraId="677F6646" w14:textId="77777777" w:rsidR="00AF4E64" w:rsidRDefault="00AF4E64" w:rsidP="00AF4E64">
      <w:r>
        <w:tab/>
        <w:t xml:space="preserve">public 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{</w:t>
      </w:r>
    </w:p>
    <w:p w14:paraId="1D837FA5" w14:textId="77777777" w:rsidR="00AF4E64" w:rsidRDefault="00AF4E64" w:rsidP="00AF4E64">
      <w:r>
        <w:tab/>
      </w:r>
      <w:r>
        <w:tab/>
        <w:t xml:space="preserve">return </w:t>
      </w:r>
      <w:proofErr w:type="gramStart"/>
      <w:r>
        <w:t>name;</w:t>
      </w:r>
      <w:proofErr w:type="gramEnd"/>
    </w:p>
    <w:p w14:paraId="58C4AC37" w14:textId="77777777" w:rsidR="00AF4E64" w:rsidRDefault="00AF4E64" w:rsidP="00AF4E64">
      <w:r>
        <w:tab/>
        <w:t>}</w:t>
      </w:r>
    </w:p>
    <w:p w14:paraId="0C0F9A91" w14:textId="77777777" w:rsidR="00AF4E64" w:rsidRDefault="00AF4E64" w:rsidP="00AF4E64">
      <w:r>
        <w:tab/>
      </w:r>
    </w:p>
    <w:p w14:paraId="4DA96552" w14:textId="77777777" w:rsidR="00AF4E64" w:rsidRDefault="00AF4E64" w:rsidP="00AF4E64">
      <w:r>
        <w:tab/>
        <w:t xml:space="preserve">public double </w:t>
      </w:r>
      <w:proofErr w:type="spellStart"/>
      <w:proofErr w:type="gramStart"/>
      <w:r>
        <w:t>getCost</w:t>
      </w:r>
      <w:proofErr w:type="spellEnd"/>
      <w:r>
        <w:t>(</w:t>
      </w:r>
      <w:proofErr w:type="gramEnd"/>
      <w:r>
        <w:t>){</w:t>
      </w:r>
    </w:p>
    <w:p w14:paraId="76A0E0EA" w14:textId="77777777" w:rsidR="00AF4E64" w:rsidRDefault="00AF4E64" w:rsidP="00AF4E64">
      <w:r>
        <w:tab/>
      </w:r>
      <w:r>
        <w:tab/>
        <w:t xml:space="preserve">return </w:t>
      </w:r>
      <w:proofErr w:type="gramStart"/>
      <w:r>
        <w:t>cost;</w:t>
      </w:r>
      <w:proofErr w:type="gramEnd"/>
    </w:p>
    <w:p w14:paraId="14E160F4" w14:textId="77777777" w:rsidR="00AF4E64" w:rsidRDefault="00AF4E64" w:rsidP="00AF4E64">
      <w:r>
        <w:tab/>
        <w:t>}</w:t>
      </w:r>
    </w:p>
    <w:p w14:paraId="25513281" w14:textId="77777777" w:rsidR="00AF4E64" w:rsidRDefault="00AF4E64" w:rsidP="00AF4E64">
      <w:r>
        <w:lastRenderedPageBreak/>
        <w:tab/>
      </w:r>
    </w:p>
    <w:p w14:paraId="370B4BBE" w14:textId="77777777" w:rsidR="00AF4E64" w:rsidRDefault="00AF4E64" w:rsidP="00AF4E64">
      <w:r>
        <w:t xml:space="preserve">    public int </w:t>
      </w:r>
      <w:proofErr w:type="spellStart"/>
      <w:proofErr w:type="gramStart"/>
      <w:r>
        <w:t>compareTo</w:t>
      </w:r>
      <w:proofErr w:type="spellEnd"/>
      <w:r>
        <w:t>(</w:t>
      </w:r>
      <w:proofErr w:type="gramEnd"/>
      <w:r>
        <w:t>Tool obj){</w:t>
      </w:r>
    </w:p>
    <w:p w14:paraId="47657970" w14:textId="77777777" w:rsidR="00AF4E64" w:rsidRDefault="00AF4E64" w:rsidP="00AF4E64">
      <w:r>
        <w:t xml:space="preserve">    </w:t>
      </w:r>
      <w:r>
        <w:tab/>
      </w:r>
      <w:proofErr w:type="gramStart"/>
      <w:r>
        <w:t>if(</w:t>
      </w:r>
      <w:proofErr w:type="gramEnd"/>
      <w:r>
        <w:t xml:space="preserve">cost &gt; </w:t>
      </w:r>
      <w:proofErr w:type="spellStart"/>
      <w:r>
        <w:t>obj.cost</w:t>
      </w:r>
      <w:proofErr w:type="spellEnd"/>
      <w:r>
        <w:t>){</w:t>
      </w:r>
    </w:p>
    <w:p w14:paraId="1AF0871F" w14:textId="77777777" w:rsidR="00AF4E64" w:rsidRDefault="00AF4E64" w:rsidP="00AF4E64">
      <w:r>
        <w:t xml:space="preserve">    </w:t>
      </w:r>
      <w:r>
        <w:tab/>
      </w:r>
      <w:r>
        <w:tab/>
        <w:t xml:space="preserve">return </w:t>
      </w:r>
      <w:proofErr w:type="gramStart"/>
      <w:r>
        <w:t>1;</w:t>
      </w:r>
      <w:proofErr w:type="gramEnd"/>
    </w:p>
    <w:p w14:paraId="187C640A" w14:textId="77777777" w:rsidR="00AF4E64" w:rsidRDefault="00AF4E64" w:rsidP="00AF4E64">
      <w:r>
        <w:t xml:space="preserve">    </w:t>
      </w:r>
      <w:r>
        <w:tab/>
        <w:t>}</w:t>
      </w:r>
    </w:p>
    <w:p w14:paraId="77169AD0" w14:textId="77777777" w:rsidR="00AF4E64" w:rsidRDefault="00AF4E64" w:rsidP="00AF4E64">
      <w:r>
        <w:t xml:space="preserve">    </w:t>
      </w:r>
      <w:r>
        <w:tab/>
        <w:t xml:space="preserve">else </w:t>
      </w:r>
      <w:proofErr w:type="gramStart"/>
      <w:r>
        <w:t>if(</w:t>
      </w:r>
      <w:proofErr w:type="gramEnd"/>
      <w:r>
        <w:t xml:space="preserve">cost == </w:t>
      </w:r>
      <w:proofErr w:type="spellStart"/>
      <w:r>
        <w:t>obj.cost</w:t>
      </w:r>
      <w:proofErr w:type="spellEnd"/>
      <w:r>
        <w:t>){</w:t>
      </w:r>
    </w:p>
    <w:p w14:paraId="393E0CD5" w14:textId="77777777" w:rsidR="00AF4E64" w:rsidRDefault="00AF4E64" w:rsidP="00AF4E64">
      <w:r>
        <w:t xml:space="preserve">    </w:t>
      </w:r>
      <w:r>
        <w:tab/>
      </w:r>
      <w:r>
        <w:tab/>
        <w:t xml:space="preserve">return </w:t>
      </w:r>
      <w:proofErr w:type="gramStart"/>
      <w:r>
        <w:t>0;</w:t>
      </w:r>
      <w:proofErr w:type="gramEnd"/>
    </w:p>
    <w:p w14:paraId="1C7F172E" w14:textId="77777777" w:rsidR="00AF4E64" w:rsidRDefault="00AF4E64" w:rsidP="00AF4E64">
      <w:r>
        <w:t xml:space="preserve">    </w:t>
      </w:r>
      <w:r>
        <w:tab/>
        <w:t>}</w:t>
      </w:r>
    </w:p>
    <w:p w14:paraId="52A90458" w14:textId="77777777" w:rsidR="00AF4E64" w:rsidRDefault="00AF4E64" w:rsidP="00AF4E64">
      <w:r>
        <w:t xml:space="preserve">    </w:t>
      </w:r>
      <w:r>
        <w:tab/>
        <w:t xml:space="preserve">else return </w:t>
      </w:r>
      <w:proofErr w:type="gramStart"/>
      <w:r>
        <w:t>-1;</w:t>
      </w:r>
      <w:proofErr w:type="gramEnd"/>
    </w:p>
    <w:p w14:paraId="39188C7F" w14:textId="77777777" w:rsidR="00AF4E64" w:rsidRDefault="00AF4E64" w:rsidP="00AF4E64">
      <w:r>
        <w:t xml:space="preserve">    }</w:t>
      </w:r>
    </w:p>
    <w:p w14:paraId="7DD2A685" w14:textId="77777777" w:rsidR="00AF4E64" w:rsidRDefault="00AF4E64" w:rsidP="00AF4E64"/>
    <w:p w14:paraId="154B39F9" w14:textId="77777777" w:rsidR="00AF4E64" w:rsidRDefault="00AF4E64" w:rsidP="00AF4E64"/>
    <w:p w14:paraId="131CB63C" w14:textId="01FBD077" w:rsidR="00AF4E64" w:rsidRDefault="00AF4E64" w:rsidP="00AF4E64">
      <w:r>
        <w:t>}</w:t>
      </w:r>
    </w:p>
    <w:p w14:paraId="3CDD9AC5" w14:textId="347911E4" w:rsidR="00AF4E64" w:rsidRDefault="00AF4E64">
      <w:r>
        <w:t>TRUCK</w:t>
      </w:r>
    </w:p>
    <w:p w14:paraId="63BAED55" w14:textId="77777777" w:rsidR="00AF4E64" w:rsidRDefault="00AF4E64" w:rsidP="00AF4E64">
      <w:r>
        <w:t>public class Truck extends Vehicle {</w:t>
      </w:r>
    </w:p>
    <w:p w14:paraId="152FC5F9" w14:textId="77777777" w:rsidR="00AF4E64" w:rsidRDefault="00AF4E64" w:rsidP="00AF4E64">
      <w:r>
        <w:tab/>
      </w:r>
    </w:p>
    <w:p w14:paraId="64CAB11B" w14:textId="77777777" w:rsidR="00AF4E64" w:rsidRDefault="00AF4E64" w:rsidP="00AF4E64">
      <w:r>
        <w:tab/>
        <w:t xml:space="preserve">public </w:t>
      </w:r>
      <w:proofErr w:type="gramStart"/>
      <w:r>
        <w:t>Truck(</w:t>
      </w:r>
      <w:proofErr w:type="gramEnd"/>
      <w:r>
        <w:t>String name, double cost){</w:t>
      </w:r>
    </w:p>
    <w:p w14:paraId="4EF935DE" w14:textId="77777777" w:rsidR="00AF4E64" w:rsidRDefault="00AF4E64" w:rsidP="00AF4E64">
      <w:r>
        <w:tab/>
      </w:r>
      <w:r>
        <w:tab/>
      </w:r>
      <w:proofErr w:type="gramStart"/>
      <w:r>
        <w:t>super(</w:t>
      </w:r>
      <w:proofErr w:type="gramEnd"/>
      <w:r>
        <w:t>name, cost);</w:t>
      </w:r>
    </w:p>
    <w:p w14:paraId="4994766A" w14:textId="77777777" w:rsidR="00AF4E64" w:rsidRDefault="00AF4E64" w:rsidP="00AF4E64">
      <w:r>
        <w:tab/>
        <w:t>}</w:t>
      </w:r>
    </w:p>
    <w:p w14:paraId="23B01533" w14:textId="5F8FA882" w:rsidR="00AF4E64" w:rsidRDefault="00AF4E64" w:rsidP="00AF4E64">
      <w:r>
        <w:t>}</w:t>
      </w:r>
    </w:p>
    <w:p w14:paraId="0D4B3B8F" w14:textId="25406190" w:rsidR="00AF4E64" w:rsidRDefault="00AF4E64">
      <w:r>
        <w:t>VEHICLE</w:t>
      </w:r>
    </w:p>
    <w:p w14:paraId="4D016C7D" w14:textId="77777777" w:rsidR="00AF4E64" w:rsidRDefault="00AF4E64" w:rsidP="00AF4E64">
      <w:r>
        <w:t>public abstract class Vehicle implements Product {</w:t>
      </w:r>
    </w:p>
    <w:p w14:paraId="4AABE70E" w14:textId="77777777" w:rsidR="00AF4E64" w:rsidRDefault="00AF4E64" w:rsidP="00AF4E64">
      <w:r>
        <w:tab/>
        <w:t xml:space="preserve">private String </w:t>
      </w:r>
      <w:proofErr w:type="gramStart"/>
      <w:r>
        <w:t>name;</w:t>
      </w:r>
      <w:proofErr w:type="gramEnd"/>
    </w:p>
    <w:p w14:paraId="3FCBD04A" w14:textId="77777777" w:rsidR="00AF4E64" w:rsidRDefault="00AF4E64" w:rsidP="00AF4E64">
      <w:r>
        <w:lastRenderedPageBreak/>
        <w:tab/>
        <w:t xml:space="preserve">private double </w:t>
      </w:r>
      <w:proofErr w:type="gramStart"/>
      <w:r>
        <w:t>cost;</w:t>
      </w:r>
      <w:proofErr w:type="gramEnd"/>
    </w:p>
    <w:p w14:paraId="0902764F" w14:textId="77777777" w:rsidR="00AF4E64" w:rsidRDefault="00AF4E64" w:rsidP="00AF4E64">
      <w:r>
        <w:tab/>
      </w:r>
    </w:p>
    <w:p w14:paraId="3E817CDB" w14:textId="77777777" w:rsidR="00AF4E64" w:rsidRDefault="00AF4E64" w:rsidP="00AF4E64">
      <w:r>
        <w:tab/>
        <w:t xml:space="preserve">public </w:t>
      </w:r>
      <w:proofErr w:type="gramStart"/>
      <w:r>
        <w:t>Vehicle(</w:t>
      </w:r>
      <w:proofErr w:type="gramEnd"/>
      <w:r>
        <w:t>String name, double cost){</w:t>
      </w:r>
    </w:p>
    <w:p w14:paraId="089FB454" w14:textId="77777777" w:rsidR="00AF4E64" w:rsidRDefault="00AF4E64" w:rsidP="00AF4E64">
      <w:r>
        <w:tab/>
      </w:r>
      <w:r>
        <w:tab/>
        <w:t xml:space="preserve">this.name = </w:t>
      </w:r>
      <w:proofErr w:type="gramStart"/>
      <w:r>
        <w:t>name;</w:t>
      </w:r>
      <w:proofErr w:type="gramEnd"/>
    </w:p>
    <w:p w14:paraId="71D5BB07" w14:textId="77777777" w:rsidR="00AF4E64" w:rsidRDefault="00AF4E64" w:rsidP="00AF4E64">
      <w:r>
        <w:tab/>
      </w:r>
      <w:r>
        <w:tab/>
      </w:r>
      <w:proofErr w:type="spellStart"/>
      <w:proofErr w:type="gramStart"/>
      <w:r>
        <w:t>this.cost</w:t>
      </w:r>
      <w:proofErr w:type="spellEnd"/>
      <w:proofErr w:type="gramEnd"/>
      <w:r>
        <w:t xml:space="preserve"> = cost;</w:t>
      </w:r>
    </w:p>
    <w:p w14:paraId="2F74E472" w14:textId="77777777" w:rsidR="00AF4E64" w:rsidRDefault="00AF4E64" w:rsidP="00AF4E64">
      <w:r>
        <w:tab/>
        <w:t>}</w:t>
      </w:r>
    </w:p>
    <w:p w14:paraId="326CA848" w14:textId="77777777" w:rsidR="00AF4E64" w:rsidRDefault="00AF4E64" w:rsidP="00AF4E64">
      <w:r>
        <w:tab/>
      </w:r>
    </w:p>
    <w:p w14:paraId="0D8094D9" w14:textId="77777777" w:rsidR="00AF4E64" w:rsidRDefault="00AF4E64" w:rsidP="00AF4E64">
      <w:r>
        <w:tab/>
        <w:t xml:space="preserve">public String </w:t>
      </w:r>
      <w:proofErr w:type="spellStart"/>
      <w:proofErr w:type="gramStart"/>
      <w:r>
        <w:t>getName</w:t>
      </w:r>
      <w:proofErr w:type="spellEnd"/>
      <w:r>
        <w:t>(</w:t>
      </w:r>
      <w:proofErr w:type="gramEnd"/>
      <w:r>
        <w:t>){</w:t>
      </w:r>
    </w:p>
    <w:p w14:paraId="18DAEF46" w14:textId="77777777" w:rsidR="00AF4E64" w:rsidRDefault="00AF4E64" w:rsidP="00AF4E64">
      <w:r>
        <w:tab/>
      </w:r>
      <w:r>
        <w:tab/>
        <w:t xml:space="preserve">return </w:t>
      </w:r>
      <w:proofErr w:type="gramStart"/>
      <w:r>
        <w:t>name;</w:t>
      </w:r>
      <w:proofErr w:type="gramEnd"/>
    </w:p>
    <w:p w14:paraId="221A0AE0" w14:textId="77777777" w:rsidR="00AF4E64" w:rsidRDefault="00AF4E64" w:rsidP="00AF4E64">
      <w:r>
        <w:tab/>
        <w:t>}</w:t>
      </w:r>
    </w:p>
    <w:p w14:paraId="5C2000ED" w14:textId="77777777" w:rsidR="00AF4E64" w:rsidRDefault="00AF4E64" w:rsidP="00AF4E64">
      <w:r>
        <w:tab/>
      </w:r>
    </w:p>
    <w:p w14:paraId="52D05DDC" w14:textId="77777777" w:rsidR="00AF4E64" w:rsidRDefault="00AF4E64" w:rsidP="00AF4E64">
      <w:r>
        <w:tab/>
        <w:t xml:space="preserve">public double </w:t>
      </w:r>
      <w:proofErr w:type="spellStart"/>
      <w:proofErr w:type="gramStart"/>
      <w:r>
        <w:t>getCost</w:t>
      </w:r>
      <w:proofErr w:type="spellEnd"/>
      <w:r>
        <w:t>(</w:t>
      </w:r>
      <w:proofErr w:type="gramEnd"/>
      <w:r>
        <w:t>){</w:t>
      </w:r>
    </w:p>
    <w:p w14:paraId="1EADB1FE" w14:textId="77777777" w:rsidR="00AF4E64" w:rsidRDefault="00AF4E64" w:rsidP="00AF4E64">
      <w:r>
        <w:tab/>
      </w:r>
      <w:r>
        <w:tab/>
        <w:t xml:space="preserve">return </w:t>
      </w:r>
      <w:proofErr w:type="gramStart"/>
      <w:r>
        <w:t>cost;</w:t>
      </w:r>
      <w:proofErr w:type="gramEnd"/>
    </w:p>
    <w:p w14:paraId="0892146D" w14:textId="77777777" w:rsidR="00AF4E64" w:rsidRDefault="00AF4E64" w:rsidP="00AF4E64">
      <w:r>
        <w:tab/>
        <w:t>}</w:t>
      </w:r>
    </w:p>
    <w:p w14:paraId="31EB9F17" w14:textId="67264115" w:rsidR="00AF4E64" w:rsidRDefault="00AF4E64" w:rsidP="00AF4E64">
      <w:r>
        <w:t>}</w:t>
      </w:r>
      <w:bookmarkStart w:id="0" w:name="_GoBack"/>
      <w:bookmarkEnd w:id="0"/>
    </w:p>
    <w:p w14:paraId="291F7B54" w14:textId="77777777" w:rsidR="00AF4E64" w:rsidRDefault="00AF4E64"/>
    <w:sectPr w:rsidR="00AF4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MzIyNDIxMrUwMDdS0lEKTi0uzszPAykwrAUAfKNFNywAAAA="/>
  </w:docVars>
  <w:rsids>
    <w:rsidRoot w:val="00AF4E64"/>
    <w:rsid w:val="00AF4E64"/>
    <w:rsid w:val="00DB2E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D7B51E"/>
  <w15:chartTrackingRefBased/>
  <w15:docId w15:val="{8FBA48BD-112E-4B69-B2D5-D738554B6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EF764DD8AD464DB287194D474A2180" ma:contentTypeVersion="13" ma:contentTypeDescription="Create a new document." ma:contentTypeScope="" ma:versionID="d48c0f683e450b951e6583b2650cd957">
  <xsd:schema xmlns:xsd="http://www.w3.org/2001/XMLSchema" xmlns:xs="http://www.w3.org/2001/XMLSchema" xmlns:p="http://schemas.microsoft.com/office/2006/metadata/properties" xmlns:ns3="a3ed324a-6277-496d-bb8b-2d0f13e9b7ac" xmlns:ns4="d8f49e61-b7b4-49d3-9307-05bf631ebb52" targetNamespace="http://schemas.microsoft.com/office/2006/metadata/properties" ma:root="true" ma:fieldsID="76c08fd7ec258f34f6511cd5634aef26" ns3:_="" ns4:_="">
    <xsd:import namespace="a3ed324a-6277-496d-bb8b-2d0f13e9b7ac"/>
    <xsd:import namespace="d8f49e61-b7b4-49d3-9307-05bf631ebb5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ed324a-6277-496d-bb8b-2d0f13e9b7ac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f49e61-b7b4-49d3-9307-05bf631ebb5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B91944E-8DB0-4419-B47D-0741F3E965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ed324a-6277-496d-bb8b-2d0f13e9b7ac"/>
    <ds:schemaRef ds:uri="d8f49e61-b7b4-49d3-9307-05bf631ebb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3F3718-FED9-4F73-8091-5E35353E69E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DB916B-E891-4E8B-BBC3-7496CE4339B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623</Words>
  <Characters>3554</Characters>
  <Application>Microsoft Office Word</Application>
  <DocSecurity>0</DocSecurity>
  <Lines>29</Lines>
  <Paragraphs>8</Paragraphs>
  <ScaleCrop>false</ScaleCrop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lipalli.Anika03</dc:creator>
  <cp:keywords/>
  <dc:description/>
  <cp:lastModifiedBy>Jallipalli.Anika03</cp:lastModifiedBy>
  <cp:revision>1</cp:revision>
  <dcterms:created xsi:type="dcterms:W3CDTF">2020-03-08T17:30:00Z</dcterms:created>
  <dcterms:modified xsi:type="dcterms:W3CDTF">2020-03-08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F764DD8AD464DB287194D474A2180</vt:lpwstr>
  </property>
</Properties>
</file>